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chard Adleta</w:t>
      </w:r>
    </w:p>
    <w:bookmarkStart w:id="32" w:name="X2c911290e4c868aff727f384bce9fee92e44cd7"/>
    <w:p>
      <w:pPr>
        <w:pStyle w:val="Heading1"/>
      </w:pPr>
      <w:r>
        <w:t xml:space="preserve">Richard Adleta - Senior Software Architect &amp; Full-Stack Engineer</w:t>
      </w:r>
    </w:p>
    <w:p>
      <w:pPr>
        <w:pStyle w:val="FirstParagraph"/>
      </w:pPr>
      <w:hyperlink r:id="rId20">
        <w:r>
          <w:rPr>
            <w:rStyle w:val="Hyperlink"/>
          </w:rPr>
          <w:t xml:space="preserve">radleta@gmail.com</w:t>
        </w:r>
      </w:hyperlink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richardadleta.com</w:t>
        </w:r>
      </w:hyperlink>
    </w:p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Senior software architect and full-stack engineer with 20+ years of shipping production code and scaling cloud-native, data-intensive, and AI-powered products. Known for translating fuzzy requirements into clean, testable code, championing automation, performance, and observability.</w:t>
      </w:r>
    </w:p>
    <w:bookmarkEnd w:id="22"/>
    <w:bookmarkStart w:id="27" w:name="experience"/>
    <w:p>
      <w:pPr>
        <w:pStyle w:val="Heading2"/>
      </w:pPr>
      <w:r>
        <w:t xml:space="preserve">Experience</w:t>
      </w:r>
    </w:p>
    <w:bookmarkStart w:id="23" w:name="nexxt-may-2011---present"/>
    <w:p>
      <w:pPr>
        <w:pStyle w:val="Heading3"/>
      </w:pPr>
      <w:r>
        <w:t xml:space="preserve">Nexxt (May 2011 - Present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ead Architect</w:t>
      </w:r>
      <w:r>
        <w:t xml:space="preserve"> </w:t>
      </w:r>
      <w:r>
        <w:t xml:space="preserve">(Oct 2023 - Present) - Architected and developed scalable AI-driven solutions and integrations using .NET, C#, Angular, and TypeScript. Specialized in event-driven architecture, OpenAI GPT integration, and AWS cloud servic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ead Architect</w:t>
      </w:r>
      <w:r>
        <w:t xml:space="preserve"> </w:t>
      </w:r>
      <w:r>
        <w:t xml:space="preserve">(Jan 2018 - Sep 2021) - Directed architectural efforts for large-scale web applications using C#, .NET, ASP.NET, AngularJS, SQL Server, and Elasticsearch. Engineered grid computing and high-volume processing systems handling millions of transactions dail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lutions Architect</w:t>
      </w:r>
      <w:r>
        <w:t xml:space="preserve"> </w:t>
      </w:r>
      <w:r>
        <w:t xml:space="preserve">(May 2011 - Jan 2018) - Modernized web applications and implemented CI/CD pipelines using .NET, C#, ASP.NET MVC, AngularJS, SQL Server, and AWS. Led development of next-generation search technologies and production monitoring systems.</w:t>
      </w:r>
    </w:p>
    <w:bookmarkEnd w:id="23"/>
    <w:bookmarkStart w:id="24" w:name="all-kids-network-may-2014---present"/>
    <w:p>
      <w:pPr>
        <w:pStyle w:val="Heading3"/>
      </w:pPr>
      <w:r>
        <w:t xml:space="preserve">All Kids Network (May 2014 - Presen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rtner &amp; Principal Engineer</w:t>
      </w:r>
      <w:r>
        <w:t xml:space="preserve"> </w:t>
      </w:r>
      <w:r>
        <w:t xml:space="preserve">(May 2014 - Present) - Co-owned business and led end-to-end development of a high-traffic educational platform using React, TypeScript, .NET, C#, and AWS cloud infrastructure. Managed scalable systems serving millions of page views annually.</w:t>
      </w:r>
    </w:p>
    <w:bookmarkEnd w:id="24"/>
    <w:bookmarkStart w:id="25" w:name="splinterlands-sep-2021---sep-2023"/>
    <w:p>
      <w:pPr>
        <w:pStyle w:val="Heading3"/>
      </w:pPr>
      <w:r>
        <w:t xml:space="preserve">Splinterlands (Sep 2021 - Sep 2023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Head of Product / Solutions Developer</w:t>
      </w:r>
      <w:r>
        <w:t xml:space="preserve"> </w:t>
      </w:r>
      <w:r>
        <w:t xml:space="preserve">(Dec 2022 - Sep 2023) - Developed and deployed blockchain gaming projects using React, TypeScript, PostgreSQL, DynamoDB, Redis, and AWS. Specialized in Web3 technologies and HIVE engine blockchain integr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hief Technology Officer</w:t>
      </w:r>
      <w:r>
        <w:t xml:space="preserve"> </w:t>
      </w:r>
      <w:r>
        <w:t xml:space="preserve">(Dec 2021 - Dec 2022) - Led organization growth and multi-product launches in blockchain gaming space. Applied executive leadership, strategic planning, and Web3 expertise to scale from 20+ to 150+ employees and contractor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Vice President Of Engineering</w:t>
      </w:r>
      <w:r>
        <w:t xml:space="preserve"> </w:t>
      </w:r>
      <w:r>
        <w:t xml:space="preserve">(Sep 2021 - Dec 2021) - Stabilized high-growth gaming product and expanded engineering team using AWS, PostgreSQL, Redis, and JavaScript. Implemented performance tuning and technical leadership practices during rapid expansion.</w:t>
      </w:r>
    </w:p>
    <w:bookmarkEnd w:id="25"/>
    <w:bookmarkStart w:id="26" w:name="previous-experience"/>
    <w:p>
      <w:pPr>
        <w:pStyle w:val="Heading3"/>
      </w:pPr>
      <w:r>
        <w:t xml:space="preserve">Previous Experience</w:t>
      </w:r>
    </w:p>
    <w:p>
      <w:pPr>
        <w:pStyle w:val="FirstParagraph"/>
      </w:pPr>
      <w:r>
        <w:t xml:space="preserve">Positions at 10 more companies dating back to 1993 are available upon request.</w:t>
      </w:r>
    </w:p>
    <w:bookmarkEnd w:id="26"/>
    <w:bookmarkEnd w:id="27"/>
    <w:bookmarkStart w:id="28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/>
          <w:bCs/>
        </w:rPr>
        <w:t xml:space="preserve">Backend Development</w:t>
      </w:r>
      <w:r>
        <w:t xml:space="preserve">: C#, .NET, .NET Core, .NET Framework, .NET 6, .NET 8, ASP.NET MVC, ASP.NET Core, ASP.NET Razor, ASP.NET Web API, LINQ, Windows Services</w:t>
      </w:r>
    </w:p>
    <w:p>
      <w:pPr>
        <w:pStyle w:val="BodyText"/>
      </w:pPr>
      <w:r>
        <w:rPr>
          <w:b/>
          <w:bCs/>
        </w:rPr>
        <w:t xml:space="preserve">Frontend Development</w:t>
      </w:r>
      <w:r>
        <w:t xml:space="preserve">: React, Angular, AngularJS, TypeScript, JavaScript, HTML, CSS, Tailwind CSS, Bootstrap, LESS, jQuery, AJAX</w:t>
      </w:r>
    </w:p>
    <w:p>
      <w:pPr>
        <w:pStyle w:val="BodyText"/>
      </w:pPr>
      <w:r>
        <w:rPr>
          <w:b/>
          <w:bCs/>
        </w:rPr>
        <w:t xml:space="preserve">Databases &amp; Search</w:t>
      </w:r>
      <w:r>
        <w:t xml:space="preserve">: SQL Server, T-SQL, PostgreSQL, MySQL, DynamoDB, Redis, Elasticsearch, OpenSearch, Couchbase, RavenDB, MongoDB, Lucene, Solr</w:t>
      </w:r>
    </w:p>
    <w:p>
      <w:pPr>
        <w:pStyle w:val="BodyText"/>
      </w:pPr>
      <w:r>
        <w:rPr>
          <w:b/>
          <w:bCs/>
        </w:rPr>
        <w:t xml:space="preserve">Cloud &amp; DevOps</w:t>
      </w:r>
      <w:r>
        <w:t xml:space="preserve">: AWS, AWS Lambda, AWS S3, AWS CloudFront, AWS Elastic Beanstalk, AWS DynamoDB, AWS CloudWatch, AWS SES, AWS Route 53, AWS WAF, AWS EC2, CI/CD Pipelines, Git, Jenkins, Azure DevOps, Bitbucket, Ansible</w:t>
      </w:r>
    </w:p>
    <w:p>
      <w:pPr>
        <w:pStyle w:val="BodyText"/>
      </w:pPr>
      <w:r>
        <w:rPr>
          <w:b/>
          <w:bCs/>
        </w:rPr>
        <w:t xml:space="preserve">Architecture &amp; Design</w:t>
      </w:r>
      <w:r>
        <w:t xml:space="preserve">: Software Architecture, Enterprise Systems Design, Event-Driven Architecture, RESTful APIs, Microservices, Scalable Systems, High-Volume Processing, Grid Computing, Performance Tuning</w:t>
      </w:r>
    </w:p>
    <w:p>
      <w:pPr>
        <w:pStyle w:val="BodyText"/>
      </w:pPr>
      <w:r>
        <w:rPr>
          <w:b/>
          <w:bCs/>
        </w:rPr>
        <w:t xml:space="preserve">AI &amp; Machine Learning</w:t>
      </w:r>
      <w:r>
        <w:t xml:space="preserve">: OpenAI GPT, Machine Learning Integration, Algorithm Design, Confidence Scoring, Data Validation</w:t>
      </w:r>
    </w:p>
    <w:p>
      <w:pPr>
        <w:pStyle w:val="BodyText"/>
      </w:pPr>
      <w:r>
        <w:rPr>
          <w:b/>
          <w:bCs/>
        </w:rPr>
        <w:t xml:space="preserve">Blockchain &amp; Web3</w:t>
      </w:r>
      <w:r>
        <w:t xml:space="preserve">: HIVE Engine Blockchain, Web3, NFTs, Cryptocurrency, Decentralized Applications (dApps), Smart Contracts</w:t>
      </w:r>
    </w:p>
    <w:p>
      <w:pPr>
        <w:pStyle w:val="BodyText"/>
      </w:pPr>
      <w:r>
        <w:rPr>
          <w:b/>
          <w:bCs/>
        </w:rPr>
        <w:t xml:space="preserve">Leadership</w:t>
      </w:r>
      <w:r>
        <w:t xml:space="preserve">: Team Leadership, Mentoring, Technical Leadership, Cross-team Coordination, Agile, Scrum, Requirements Gathering, Strategic Planning</w:t>
      </w:r>
    </w:p>
    <w:bookmarkEnd w:id="28"/>
    <w:bookmarkStart w:id="29" w:name="education--certifications"/>
    <w:p>
      <w:pPr>
        <w:pStyle w:val="Heading2"/>
      </w:pPr>
      <w:r>
        <w:t xml:space="preserve">Education &amp; Certifications</w:t>
      </w:r>
    </w:p>
    <w:p>
      <w:pPr>
        <w:pStyle w:val="FirstParagraph"/>
      </w:pPr>
      <w:r>
        <w:rPr>
          <w:b/>
          <w:bCs/>
        </w:rPr>
        <w:t xml:space="preserve">Education:</w:t>
      </w:r>
      <w:r>
        <w:t xml:space="preserve"> </w:t>
      </w:r>
      <w:r>
        <w:rPr>
          <w:i/>
          <w:iCs/>
        </w:rPr>
        <w:t xml:space="preserve">MBA Coursework</w:t>
      </w:r>
      <w:r>
        <w:t xml:space="preserve"> </w:t>
      </w:r>
      <w:r>
        <w:t xml:space="preserve">in e-Business and Organizational Change,</w:t>
      </w:r>
      <w:r>
        <w:t xml:space="preserve"> </w:t>
      </w:r>
      <w:r>
        <w:rPr>
          <w:i/>
          <w:iCs/>
        </w:rPr>
        <w:t xml:space="preserve">Bachelor of Science</w:t>
      </w:r>
      <w:r>
        <w:t xml:space="preserve"> </w:t>
      </w:r>
      <w:r>
        <w:t xml:space="preserve">in Business Administration</w:t>
      </w:r>
    </w:p>
    <w:p>
      <w:pPr>
        <w:pStyle w:val="BodyText"/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Dale Carnegie Course (2005-06), Microsoft Certified Solutions Developer (MCSD) (2005-06), Certified PC Troubleshooter (2000-04), Certified in eCommerce Concepts (2000-01),</w:t>
      </w:r>
    </w:p>
    <w:bookmarkEnd w:id="29"/>
    <w:bookmarkStart w:id="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/>
          <w:bCs/>
        </w:rPr>
        <w:t xml:space="preserve">Strong professional references</w:t>
      </w:r>
      <w:r>
        <w:t xml:space="preserve"> </w:t>
      </w:r>
      <w:r>
        <w:t xml:space="preserve">available from leadership at Nexxt, Project Management Institute, and Chatham Financial available upon request.</w:t>
      </w:r>
    </w:p>
    <w:p>
      <w:pPr>
        <w:pStyle w:val="BlockText"/>
      </w:pPr>
      <w:r>
        <w:t xml:space="preserve">“I’ve had the privilege of working with Richard Adleta for over 10 years at Nexxt, and during that time, he’s consistently demonstrated the kind of technical leadership and versa…”</w:t>
      </w:r>
    </w:p>
    <w:p>
      <w:pPr>
        <w:pStyle w:val="BlockText"/>
      </w:pPr>
      <w:r>
        <w:t xml:space="preserve">— Bill Rybinski, Director of Technology at Nexxt, Inc.</w:t>
      </w:r>
    </w:p>
    <w:bookmarkEnd w:id="30"/>
    <w:bookmarkStart w:id="31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Full, annotated resume available upon request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richardadleta.com" TargetMode="External" /><Relationship Type="http://schemas.openxmlformats.org/officeDocument/2006/relationships/hyperlink" Id="rId20" Target="mailto:radle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richardadleta.com" TargetMode="External" /><Relationship Type="http://schemas.openxmlformats.org/officeDocument/2006/relationships/hyperlink" Id="rId20" Target="mailto:radle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ard Adleta</dc:title>
  <dc:creator/>
  <cp:keywords/>
  <dcterms:created xsi:type="dcterms:W3CDTF">2025-04-23T16:26:34Z</dcterms:created>
  <dcterms:modified xsi:type="dcterms:W3CDTF">2025-04-23T16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